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D4B8B" w14:textId="77777777" w:rsidR="001439B0" w:rsidRPr="00D535C2" w:rsidRDefault="001439B0" w:rsidP="0068198D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D535C2">
        <w:rPr>
          <w:rFonts w:ascii="Times New Roman" w:hAnsi="Times New Roman" w:cs="Times New Roman"/>
          <w:b/>
          <w:bCs/>
        </w:rPr>
        <w:t>Call for submissions and RSVP:</w:t>
      </w:r>
    </w:p>
    <w:p w14:paraId="7ED7E10B" w14:textId="77777777" w:rsidR="001439B0" w:rsidRPr="00D535C2" w:rsidRDefault="001439B0" w:rsidP="0068198D">
      <w:pPr>
        <w:spacing w:line="276" w:lineRule="auto"/>
        <w:jc w:val="both"/>
        <w:rPr>
          <w:rFonts w:ascii="Times New Roman" w:hAnsi="Times New Roman" w:cs="Times New Roman"/>
        </w:rPr>
      </w:pPr>
    </w:p>
    <w:p w14:paraId="2782F883" w14:textId="77777777" w:rsidR="00FA1A0A" w:rsidRPr="00D535C2" w:rsidRDefault="00FA1A0A" w:rsidP="0068198D">
      <w:pPr>
        <w:pStyle w:val="NormalWeb"/>
        <w:spacing w:before="0" w:beforeAutospacing="0" w:after="0" w:afterAutospacing="0"/>
        <w:jc w:val="both"/>
      </w:pPr>
      <w:r w:rsidRPr="00D535C2">
        <w:rPr>
          <w:color w:val="000000"/>
        </w:rPr>
        <w:t>Dear fellow SIMians,</w:t>
      </w:r>
    </w:p>
    <w:p w14:paraId="668484F7" w14:textId="77777777" w:rsidR="00FA1A0A" w:rsidRPr="00D535C2" w:rsidRDefault="00FA1A0A" w:rsidP="0068198D">
      <w:pPr>
        <w:pStyle w:val="NormalWeb"/>
        <w:spacing w:before="0" w:beforeAutospacing="0" w:after="0" w:afterAutospacing="0"/>
        <w:jc w:val="both"/>
      </w:pPr>
      <w:r w:rsidRPr="00D535C2">
        <w:rPr>
          <w:color w:val="000000"/>
        </w:rPr>
        <w:t> </w:t>
      </w:r>
    </w:p>
    <w:p w14:paraId="312A752E" w14:textId="3F741A1A" w:rsidR="00491F3C" w:rsidRDefault="00FA1A0A" w:rsidP="0068198D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535C2">
        <w:rPr>
          <w:color w:val="000000"/>
        </w:rPr>
        <w:t xml:space="preserve">We would like to invite you to the </w:t>
      </w:r>
      <w:r w:rsidR="00210047">
        <w:rPr>
          <w:color w:val="000000"/>
        </w:rPr>
        <w:t>second</w:t>
      </w:r>
      <w:r w:rsidRPr="00D535C2">
        <w:rPr>
          <w:color w:val="000000"/>
        </w:rPr>
        <w:t xml:space="preserve"> </w:t>
      </w:r>
      <w:r w:rsidR="000D6830" w:rsidRPr="000D6830">
        <w:rPr>
          <w:rFonts w:ascii="Constantia" w:hAnsi="Constantia"/>
          <w:b/>
          <w:bCs/>
          <w:color w:val="000000"/>
          <w:sz w:val="22"/>
          <w:szCs w:val="22"/>
          <w:shd w:val="clear" w:color="auto" w:fill="FFFFFF"/>
        </w:rPr>
        <w:t xml:space="preserve">SIM Sandbox </w:t>
      </w:r>
      <w:r w:rsidR="000D6830" w:rsidRPr="000D6830">
        <w:rPr>
          <w:b/>
          <w:bCs/>
          <w:color w:val="000000"/>
        </w:rPr>
        <w:t xml:space="preserve">Workshop: Presenting and </w:t>
      </w:r>
      <w:r w:rsidR="00B14C6C">
        <w:rPr>
          <w:b/>
          <w:bCs/>
          <w:color w:val="000000"/>
        </w:rPr>
        <w:t>D</w:t>
      </w:r>
      <w:r w:rsidR="00B14C6C" w:rsidRPr="000D6830">
        <w:rPr>
          <w:b/>
          <w:bCs/>
          <w:color w:val="000000"/>
        </w:rPr>
        <w:t xml:space="preserve">iscussing </w:t>
      </w:r>
      <w:r w:rsidR="00B14C6C">
        <w:rPr>
          <w:b/>
          <w:bCs/>
          <w:color w:val="000000"/>
        </w:rPr>
        <w:t>R</w:t>
      </w:r>
      <w:r w:rsidR="00B14C6C" w:rsidRPr="000D6830">
        <w:rPr>
          <w:b/>
          <w:bCs/>
          <w:color w:val="000000"/>
        </w:rPr>
        <w:t>esearch</w:t>
      </w:r>
      <w:r w:rsidR="00B14C6C" w:rsidRPr="000D6830">
        <w:rPr>
          <w:color w:val="000000"/>
        </w:rPr>
        <w:t xml:space="preserve"> </w:t>
      </w:r>
      <w:r w:rsidRPr="00D535C2">
        <w:rPr>
          <w:color w:val="000000"/>
        </w:rPr>
        <w:t xml:space="preserve">on </w:t>
      </w:r>
      <w:r w:rsidR="00210047">
        <w:rPr>
          <w:b/>
          <w:bCs/>
          <w:color w:val="000000"/>
        </w:rPr>
        <w:t>June 2</w:t>
      </w:r>
      <w:r w:rsidRPr="00D535C2">
        <w:rPr>
          <w:b/>
          <w:bCs/>
          <w:color w:val="000000"/>
        </w:rPr>
        <w:t>, 202</w:t>
      </w:r>
      <w:r w:rsidR="00210047">
        <w:rPr>
          <w:b/>
          <w:bCs/>
          <w:color w:val="000000"/>
        </w:rPr>
        <w:t>2</w:t>
      </w:r>
      <w:r w:rsidR="008B5B1F">
        <w:rPr>
          <w:color w:val="000000"/>
        </w:rPr>
        <w:t>,</w:t>
      </w:r>
      <w:r w:rsidRPr="00D535C2">
        <w:rPr>
          <w:color w:val="000000"/>
        </w:rPr>
        <w:t xml:space="preserve"> hosted by your fellow SIMians, Kevin Chuah, Bram van der Kroft, and David Skandera. It marries the experience of attending a SIM consortium with that of attending a SIM PDW. </w:t>
      </w:r>
    </w:p>
    <w:p w14:paraId="1D8C3225" w14:textId="77777777" w:rsidR="00491F3C" w:rsidRDefault="00491F3C" w:rsidP="0068198D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14:paraId="04EDED99" w14:textId="33D3AB44" w:rsidR="00FA1A0A" w:rsidRPr="00D535C2" w:rsidRDefault="00FA1A0A" w:rsidP="0068198D">
      <w:pPr>
        <w:pStyle w:val="NormalWeb"/>
        <w:spacing w:before="0" w:beforeAutospacing="0" w:after="0" w:afterAutospacing="0"/>
        <w:jc w:val="both"/>
      </w:pPr>
      <w:r w:rsidRPr="00D535C2">
        <w:rPr>
          <w:color w:val="000000"/>
        </w:rPr>
        <w:t xml:space="preserve">Attendees will be able to </w:t>
      </w:r>
      <w:r w:rsidR="008B5B1F">
        <w:rPr>
          <w:color w:val="000000"/>
        </w:rPr>
        <w:t xml:space="preserve">discuss the feedback they received </w:t>
      </w:r>
      <w:r w:rsidR="00AE7AE7">
        <w:rPr>
          <w:color w:val="000000"/>
        </w:rPr>
        <w:t>on</w:t>
      </w:r>
      <w:r w:rsidR="00B14C6C">
        <w:rPr>
          <w:color w:val="000000"/>
        </w:rPr>
        <w:t xml:space="preserve"> </w:t>
      </w:r>
      <w:r w:rsidR="008B5B1F">
        <w:rPr>
          <w:color w:val="000000"/>
        </w:rPr>
        <w:t>their AOM submission(s) from AOM reviewers</w:t>
      </w:r>
      <w:r w:rsidR="00A66FD1">
        <w:rPr>
          <w:color w:val="000000"/>
        </w:rPr>
        <w:t>,</w:t>
      </w:r>
      <w:r w:rsidR="008305F1">
        <w:rPr>
          <w:color w:val="000000"/>
        </w:rPr>
        <w:t xml:space="preserve"> </w:t>
      </w:r>
      <w:r w:rsidR="00A66FD1">
        <w:rPr>
          <w:color w:val="000000"/>
        </w:rPr>
        <w:t>practice presenting their work to an audience of fellow SIM</w:t>
      </w:r>
      <w:r w:rsidR="009B70F9">
        <w:rPr>
          <w:color w:val="000000"/>
        </w:rPr>
        <w:t>-interested</w:t>
      </w:r>
      <w:r w:rsidR="00A66FD1">
        <w:rPr>
          <w:color w:val="000000"/>
        </w:rPr>
        <w:t xml:space="preserve"> scholars, </w:t>
      </w:r>
      <w:r w:rsidRPr="00D535C2">
        <w:rPr>
          <w:color w:val="000000"/>
        </w:rPr>
        <w:t xml:space="preserve">and </w:t>
      </w:r>
      <w:r w:rsidR="00A66FD1">
        <w:rPr>
          <w:color w:val="000000"/>
        </w:rPr>
        <w:t>serve as the discussant for</w:t>
      </w:r>
      <w:r w:rsidRPr="00D535C2">
        <w:rPr>
          <w:color w:val="000000"/>
        </w:rPr>
        <w:t xml:space="preserve"> one other attendee’s paper</w:t>
      </w:r>
      <w:r w:rsidR="00A66FD1">
        <w:rPr>
          <w:color w:val="000000"/>
        </w:rPr>
        <w:t xml:space="preserve"> and </w:t>
      </w:r>
      <w:r w:rsidR="00D203E5">
        <w:rPr>
          <w:color w:val="000000"/>
        </w:rPr>
        <w:t>presentation. T</w:t>
      </w:r>
      <w:r w:rsidRPr="00D535C2">
        <w:rPr>
          <w:color w:val="000000"/>
        </w:rPr>
        <w:t xml:space="preserve">his event is designed for </w:t>
      </w:r>
      <w:r w:rsidR="00D203E5">
        <w:rPr>
          <w:color w:val="000000"/>
        </w:rPr>
        <w:t>early-stage</w:t>
      </w:r>
      <w:r w:rsidR="00AF0833">
        <w:rPr>
          <w:color w:val="000000"/>
        </w:rPr>
        <w:t xml:space="preserve"> scholars </w:t>
      </w:r>
      <w:r w:rsidR="00D203E5">
        <w:rPr>
          <w:color w:val="000000"/>
        </w:rPr>
        <w:t xml:space="preserve">in any AOM division, but in particular for SIMians </w:t>
      </w:r>
      <w:r w:rsidRPr="00D535C2">
        <w:rPr>
          <w:color w:val="000000"/>
        </w:rPr>
        <w:t>(i.e., current PhD students and recent graduates).</w:t>
      </w:r>
    </w:p>
    <w:p w14:paraId="36C0AF58" w14:textId="77777777" w:rsidR="00FA1A0A" w:rsidRPr="00D535C2" w:rsidRDefault="00FA1A0A" w:rsidP="0068198D">
      <w:pPr>
        <w:pStyle w:val="NormalWeb"/>
        <w:spacing w:before="0" w:beforeAutospacing="0" w:after="0" w:afterAutospacing="0"/>
        <w:jc w:val="both"/>
      </w:pPr>
      <w:r w:rsidRPr="00D535C2">
        <w:rPr>
          <w:color w:val="000000"/>
        </w:rPr>
        <w:t> </w:t>
      </w:r>
    </w:p>
    <w:p w14:paraId="1913959E" w14:textId="7455AA8C" w:rsidR="00FA1A0A" w:rsidRPr="00D535C2" w:rsidRDefault="00FA1A0A" w:rsidP="0068198D">
      <w:pPr>
        <w:pStyle w:val="NormalWeb"/>
        <w:spacing w:before="0" w:beforeAutospacing="0" w:after="0" w:afterAutospacing="0"/>
        <w:jc w:val="both"/>
      </w:pPr>
      <w:r w:rsidRPr="00D535C2">
        <w:rPr>
          <w:b/>
          <w:bCs/>
          <w:color w:val="000000"/>
        </w:rPr>
        <w:t>Our</w:t>
      </w:r>
      <w:r w:rsidRPr="00D535C2">
        <w:rPr>
          <w:color w:val="000000"/>
        </w:rPr>
        <w:t xml:space="preserve"> </w:t>
      </w:r>
      <w:r w:rsidRPr="00D535C2">
        <w:rPr>
          <w:b/>
          <w:bCs/>
          <w:color w:val="000000"/>
        </w:rPr>
        <w:t xml:space="preserve">goals </w:t>
      </w:r>
      <w:r w:rsidRPr="00D535C2">
        <w:rPr>
          <w:color w:val="000000"/>
        </w:rPr>
        <w:t xml:space="preserve">for this SIM </w:t>
      </w:r>
      <w:r w:rsidR="002B7A85" w:rsidRPr="00D535C2">
        <w:rPr>
          <w:color w:val="000000"/>
        </w:rPr>
        <w:t>Sandbox</w:t>
      </w:r>
      <w:r w:rsidRPr="00D535C2">
        <w:rPr>
          <w:color w:val="000000"/>
        </w:rPr>
        <w:t xml:space="preserve"> Workshop are threefold. We hope to </w:t>
      </w:r>
      <w:r w:rsidRPr="00D535C2">
        <w:rPr>
          <w:b/>
          <w:bCs/>
          <w:color w:val="000000"/>
        </w:rPr>
        <w:t>(1)</w:t>
      </w:r>
      <w:r w:rsidRPr="00D535C2">
        <w:rPr>
          <w:color w:val="000000"/>
        </w:rPr>
        <w:t xml:space="preserve"> </w:t>
      </w:r>
      <w:r w:rsidR="00833AF9" w:rsidRPr="00D535C2">
        <w:rPr>
          <w:color w:val="000000"/>
        </w:rPr>
        <w:t xml:space="preserve">offer emerging SIM scholars an opportunity to </w:t>
      </w:r>
      <w:r w:rsidR="00833AF9">
        <w:rPr>
          <w:color w:val="000000"/>
        </w:rPr>
        <w:t>discuss the feedback that they received</w:t>
      </w:r>
      <w:r w:rsidR="00833AF9" w:rsidRPr="00D535C2">
        <w:rPr>
          <w:color w:val="000000"/>
        </w:rPr>
        <w:t xml:space="preserve"> for the upcoming AOM Annual Meeting</w:t>
      </w:r>
      <w:r w:rsidR="00833AF9">
        <w:rPr>
          <w:color w:val="000000"/>
        </w:rPr>
        <w:t>;</w:t>
      </w:r>
      <w:r w:rsidRPr="00D535C2">
        <w:rPr>
          <w:color w:val="000000"/>
        </w:rPr>
        <w:t xml:space="preserve"> </w:t>
      </w:r>
      <w:r w:rsidRPr="00D535C2">
        <w:rPr>
          <w:b/>
          <w:bCs/>
          <w:color w:val="000000"/>
        </w:rPr>
        <w:t xml:space="preserve">(2) </w:t>
      </w:r>
      <w:r w:rsidRPr="00D535C2">
        <w:rPr>
          <w:color w:val="000000"/>
        </w:rPr>
        <w:t xml:space="preserve">assist in developing a community of SIM thought leaders by taking advantage of the range of expertise in the SIM division; and </w:t>
      </w:r>
      <w:r w:rsidRPr="00D535C2">
        <w:rPr>
          <w:b/>
          <w:bCs/>
          <w:color w:val="000000"/>
        </w:rPr>
        <w:t>(3)</w:t>
      </w:r>
      <w:r w:rsidR="00833AF9" w:rsidRPr="00833AF9">
        <w:rPr>
          <w:color w:val="000000"/>
        </w:rPr>
        <w:t xml:space="preserve"> </w:t>
      </w:r>
      <w:r w:rsidR="00833AF9" w:rsidRPr="00D535C2">
        <w:rPr>
          <w:color w:val="000000"/>
        </w:rPr>
        <w:t>offer emerging SIM scholars an opportunity to connect with each other and develop long-lasting relationships</w:t>
      </w:r>
      <w:r w:rsidR="00833AF9">
        <w:rPr>
          <w:color w:val="000000"/>
        </w:rPr>
        <w:t>.</w:t>
      </w:r>
    </w:p>
    <w:p w14:paraId="1F5F8F4A" w14:textId="77777777" w:rsidR="00FA1A0A" w:rsidRPr="00D535C2" w:rsidRDefault="00FA1A0A" w:rsidP="0068198D">
      <w:pPr>
        <w:pStyle w:val="NormalWeb"/>
        <w:spacing w:before="0" w:beforeAutospacing="0" w:after="0" w:afterAutospacing="0"/>
        <w:jc w:val="both"/>
      </w:pPr>
      <w:r w:rsidRPr="00D535C2">
        <w:rPr>
          <w:color w:val="000000"/>
        </w:rPr>
        <w:t> </w:t>
      </w:r>
    </w:p>
    <w:p w14:paraId="3008C8E6" w14:textId="0921696B" w:rsidR="00FA1A0A" w:rsidRPr="00D535C2" w:rsidRDefault="00FA1A0A" w:rsidP="0068198D">
      <w:pPr>
        <w:pStyle w:val="NormalWeb"/>
        <w:spacing w:before="0" w:beforeAutospacing="0" w:after="0" w:afterAutospacing="0"/>
        <w:jc w:val="both"/>
      </w:pPr>
      <w:r w:rsidRPr="00D535C2">
        <w:rPr>
          <w:color w:val="000000"/>
        </w:rPr>
        <w:t xml:space="preserve">If you are interested in joining the </w:t>
      </w:r>
      <w:r w:rsidR="000C734B">
        <w:rPr>
          <w:color w:val="000000"/>
        </w:rPr>
        <w:t>second</w:t>
      </w:r>
      <w:r w:rsidRPr="00D535C2">
        <w:rPr>
          <w:color w:val="000000"/>
        </w:rPr>
        <w:t xml:space="preserve"> SIM S</w:t>
      </w:r>
      <w:r w:rsidR="00DD41F1" w:rsidRPr="00D535C2">
        <w:rPr>
          <w:color w:val="000000"/>
        </w:rPr>
        <w:t>andbox</w:t>
      </w:r>
      <w:r w:rsidRPr="00D535C2">
        <w:rPr>
          <w:color w:val="000000"/>
        </w:rPr>
        <w:t xml:space="preserve"> Workshop, you can </w:t>
      </w:r>
      <w:r w:rsidRPr="00D535C2">
        <w:rPr>
          <w:b/>
          <w:bCs/>
          <w:color w:val="000000"/>
        </w:rPr>
        <w:t xml:space="preserve">sign up </w:t>
      </w:r>
      <w:r w:rsidR="008B5B1F">
        <w:rPr>
          <w:b/>
          <w:bCs/>
          <w:color w:val="000000"/>
        </w:rPr>
        <w:t xml:space="preserve">by sending an email </w:t>
      </w:r>
      <w:r w:rsidR="008B5B1F">
        <w:rPr>
          <w:color w:val="000000"/>
        </w:rPr>
        <w:t xml:space="preserve">to </w:t>
      </w:r>
      <w:hyperlink r:id="rId5" w:history="1">
        <w:r w:rsidR="008B5B1F" w:rsidRPr="00D17493">
          <w:rPr>
            <w:rStyle w:val="Hyperlink"/>
          </w:rPr>
          <w:t>sim.sandbox.2021@gmail.com</w:t>
        </w:r>
      </w:hyperlink>
      <w:r w:rsidR="008B5B1F">
        <w:rPr>
          <w:color w:val="000000"/>
        </w:rPr>
        <w:t>, stating your name, school affiliation, and year in your PhD program or job title</w:t>
      </w:r>
      <w:r w:rsidRPr="00D535C2">
        <w:rPr>
          <w:color w:val="000000"/>
        </w:rPr>
        <w:t xml:space="preserve">. </w:t>
      </w:r>
      <w:r w:rsidR="008B5B1F">
        <w:rPr>
          <w:color w:val="000000"/>
        </w:rPr>
        <w:t>The deadline for signing up for the SIM Sandbox Workshop</w:t>
      </w:r>
      <w:r w:rsidRPr="00D535C2">
        <w:rPr>
          <w:color w:val="000000"/>
        </w:rPr>
        <w:t xml:space="preserve"> </w:t>
      </w:r>
      <w:r w:rsidR="008B5B1F">
        <w:rPr>
          <w:color w:val="000000"/>
        </w:rPr>
        <w:t>is</w:t>
      </w:r>
      <w:r w:rsidRPr="00D535C2">
        <w:rPr>
          <w:color w:val="000000"/>
        </w:rPr>
        <w:t xml:space="preserve"> </w:t>
      </w:r>
      <w:r w:rsidR="00315AFA">
        <w:rPr>
          <w:b/>
          <w:bCs/>
          <w:color w:val="000000"/>
        </w:rPr>
        <w:t>May 1</w:t>
      </w:r>
      <w:r w:rsidRPr="00D535C2">
        <w:rPr>
          <w:b/>
          <w:bCs/>
          <w:color w:val="000000"/>
        </w:rPr>
        <w:t>, 202</w:t>
      </w:r>
      <w:r w:rsidR="00315AFA">
        <w:rPr>
          <w:b/>
          <w:bCs/>
          <w:color w:val="000000"/>
        </w:rPr>
        <w:t>2</w:t>
      </w:r>
      <w:r w:rsidR="008B5B1F">
        <w:rPr>
          <w:color w:val="000000"/>
        </w:rPr>
        <w:t>, and further information about how to prepare for the workshop will be shared with you after you sign up</w:t>
      </w:r>
      <w:r w:rsidRPr="00D535C2">
        <w:rPr>
          <w:color w:val="000000"/>
        </w:rPr>
        <w:t>.</w:t>
      </w:r>
    </w:p>
    <w:p w14:paraId="79050D9F" w14:textId="428A8C86" w:rsidR="00FA1A0A" w:rsidRDefault="00FA1A0A" w:rsidP="0068198D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535C2">
        <w:rPr>
          <w:color w:val="000000"/>
        </w:rPr>
        <w:t>  </w:t>
      </w:r>
    </w:p>
    <w:p w14:paraId="456D8EEA" w14:textId="31FFFF6A" w:rsidR="005B45D8" w:rsidRPr="00D535C2" w:rsidRDefault="00B0587A" w:rsidP="0068198D">
      <w:pPr>
        <w:pStyle w:val="NormalWeb"/>
        <w:spacing w:before="0" w:beforeAutospacing="0" w:after="0" w:afterAutospacing="0"/>
        <w:jc w:val="both"/>
      </w:pPr>
      <w:r>
        <w:rPr>
          <w:color w:val="000000"/>
        </w:rPr>
        <w:t xml:space="preserve">We will also provide a </w:t>
      </w:r>
      <w:r w:rsidRPr="00B0587A">
        <w:rPr>
          <w:b/>
          <w:bCs/>
          <w:color w:val="000000"/>
        </w:rPr>
        <w:t>Networking Opportunity</w:t>
      </w:r>
      <w:r w:rsidR="009E289F">
        <w:rPr>
          <w:color w:val="000000"/>
        </w:rPr>
        <w:t xml:space="preserve"> at the end of the workshop</w:t>
      </w:r>
      <w:r w:rsidRPr="00A3364C">
        <w:rPr>
          <w:color w:val="000000"/>
        </w:rPr>
        <w:t>.</w:t>
      </w:r>
      <w:r>
        <w:rPr>
          <w:b/>
          <w:bCs/>
          <w:color w:val="000000"/>
        </w:rPr>
        <w:t xml:space="preserve"> </w:t>
      </w:r>
      <w:r>
        <w:rPr>
          <w:color w:val="000000"/>
        </w:rPr>
        <w:t>This</w:t>
      </w:r>
      <w:r w:rsidR="005B45D8">
        <w:rPr>
          <w:color w:val="000000"/>
        </w:rPr>
        <w:t xml:space="preserve"> opportunity </w:t>
      </w:r>
      <w:r w:rsidR="00B11452">
        <w:rPr>
          <w:color w:val="000000"/>
        </w:rPr>
        <w:t xml:space="preserve">allows </w:t>
      </w:r>
      <w:r w:rsidR="002873DD">
        <w:rPr>
          <w:color w:val="000000"/>
        </w:rPr>
        <w:t xml:space="preserve">participants to pitch </w:t>
      </w:r>
      <w:r w:rsidR="0020517C">
        <w:rPr>
          <w:color w:val="000000"/>
        </w:rPr>
        <w:t>a research</w:t>
      </w:r>
      <w:r w:rsidR="002873DD">
        <w:rPr>
          <w:color w:val="000000"/>
        </w:rPr>
        <w:t xml:space="preserve"> idea and</w:t>
      </w:r>
      <w:r w:rsidR="0020517C">
        <w:rPr>
          <w:color w:val="000000"/>
        </w:rPr>
        <w:t>/or</w:t>
      </w:r>
      <w:r w:rsidR="002873DD">
        <w:rPr>
          <w:color w:val="000000"/>
        </w:rPr>
        <w:t xml:space="preserve"> join </w:t>
      </w:r>
      <w:r w:rsidR="0020517C">
        <w:rPr>
          <w:color w:val="000000"/>
        </w:rPr>
        <w:t>the general</w:t>
      </w:r>
      <w:r w:rsidR="002873DD">
        <w:rPr>
          <w:color w:val="000000"/>
        </w:rPr>
        <w:t xml:space="preserve"> audience without the need to present a paper</w:t>
      </w:r>
      <w:r w:rsidR="0020517C">
        <w:rPr>
          <w:color w:val="000000"/>
        </w:rPr>
        <w:t xml:space="preserve"> and/or research idea</w:t>
      </w:r>
      <w:r w:rsidR="002873DD">
        <w:rPr>
          <w:color w:val="000000"/>
        </w:rPr>
        <w:t xml:space="preserve">. Each </w:t>
      </w:r>
      <w:r w:rsidR="009E289F">
        <w:rPr>
          <w:color w:val="000000"/>
        </w:rPr>
        <w:t>pitch should be</w:t>
      </w:r>
      <w:r w:rsidR="00C655EE">
        <w:rPr>
          <w:color w:val="000000"/>
        </w:rPr>
        <w:t xml:space="preserve"> </w:t>
      </w:r>
      <w:r w:rsidR="002873DD">
        <w:rPr>
          <w:color w:val="000000"/>
        </w:rPr>
        <w:t>3</w:t>
      </w:r>
      <w:r w:rsidR="009E289F">
        <w:rPr>
          <w:color w:val="000000"/>
        </w:rPr>
        <w:t xml:space="preserve"> </w:t>
      </w:r>
      <w:r w:rsidR="002873DD">
        <w:rPr>
          <w:color w:val="000000"/>
        </w:rPr>
        <w:t>minute</w:t>
      </w:r>
      <w:r w:rsidR="009E289F">
        <w:rPr>
          <w:color w:val="000000"/>
        </w:rPr>
        <w:t>s in length,</w:t>
      </w:r>
      <w:r w:rsidR="002873DD">
        <w:rPr>
          <w:color w:val="000000"/>
        </w:rPr>
        <w:t xml:space="preserve"> with the possibility to </w:t>
      </w:r>
      <w:r w:rsidR="00C655EE">
        <w:rPr>
          <w:color w:val="000000"/>
        </w:rPr>
        <w:t xml:space="preserve">use presentation </w:t>
      </w:r>
      <w:r w:rsidR="002873DD">
        <w:rPr>
          <w:color w:val="000000"/>
        </w:rPr>
        <w:t xml:space="preserve">slides. </w:t>
      </w:r>
      <w:r w:rsidR="00C655EE">
        <w:rPr>
          <w:color w:val="000000"/>
        </w:rPr>
        <w:t>After the idea pitch,</w:t>
      </w:r>
      <w:r w:rsidR="002873DD">
        <w:rPr>
          <w:color w:val="000000"/>
        </w:rPr>
        <w:t xml:space="preserve"> a Q&amp;A and discussion will follow. If you want to participate via a pitch, please </w:t>
      </w:r>
      <w:r w:rsidR="000A2241">
        <w:rPr>
          <w:color w:val="000000"/>
        </w:rPr>
        <w:t xml:space="preserve">contact us at </w:t>
      </w:r>
      <w:r w:rsidR="00E04C53">
        <w:rPr>
          <w:color w:val="000000"/>
        </w:rPr>
        <w:t xml:space="preserve">the aforementioned email address and communicate your willingness to pitch your </w:t>
      </w:r>
      <w:r w:rsidR="00C655EE">
        <w:rPr>
          <w:color w:val="000000"/>
        </w:rPr>
        <w:t>idea</w:t>
      </w:r>
      <w:r w:rsidR="00E04C53">
        <w:rPr>
          <w:color w:val="000000"/>
        </w:rPr>
        <w:t>.</w:t>
      </w:r>
      <w:r w:rsidR="00125A13">
        <w:rPr>
          <w:color w:val="000000"/>
        </w:rPr>
        <w:t xml:space="preserve"> Please note that this part of the workshop is designed to be a more informal discussion with all attendees to explore potential future research collaborations. As such, </w:t>
      </w:r>
      <w:r w:rsidR="00E67CC4">
        <w:rPr>
          <w:color w:val="000000"/>
        </w:rPr>
        <w:t xml:space="preserve">there might not be enough time for everyone who would like to pitch an idea to do so. We will select idea pitches based on a first-come, first-serve basis.  </w:t>
      </w:r>
      <w:r w:rsidR="00125A13">
        <w:rPr>
          <w:color w:val="000000"/>
        </w:rPr>
        <w:t xml:space="preserve"> </w:t>
      </w:r>
    </w:p>
    <w:p w14:paraId="7C7E3AA5" w14:textId="77777777" w:rsidR="005B45D8" w:rsidRDefault="005B45D8" w:rsidP="0068198D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14:paraId="51E879A2" w14:textId="412AACEF" w:rsidR="00FA1A0A" w:rsidRPr="00D535C2" w:rsidRDefault="00FA1A0A" w:rsidP="0068198D">
      <w:pPr>
        <w:pStyle w:val="NormalWeb"/>
        <w:spacing w:before="0" w:beforeAutospacing="0" w:after="0" w:afterAutospacing="0"/>
        <w:jc w:val="both"/>
      </w:pPr>
      <w:r w:rsidRPr="00D535C2">
        <w:rPr>
          <w:color w:val="000000"/>
        </w:rPr>
        <w:t xml:space="preserve">Below we review important dates to keep in mind and some initial information on what the SIM </w:t>
      </w:r>
      <w:r w:rsidR="008B5B1F">
        <w:rPr>
          <w:color w:val="000000"/>
        </w:rPr>
        <w:t>Sandbox Workshop</w:t>
      </w:r>
      <w:r w:rsidRPr="00D535C2">
        <w:rPr>
          <w:color w:val="000000"/>
        </w:rPr>
        <w:t xml:space="preserve"> will entail (more information will be shared when you sign up):</w:t>
      </w:r>
    </w:p>
    <w:p w14:paraId="5E8F12D7" w14:textId="77777777" w:rsidR="00FA1A0A" w:rsidRPr="00D535C2" w:rsidRDefault="00FA1A0A" w:rsidP="0068198D">
      <w:pPr>
        <w:pStyle w:val="NormalWeb"/>
        <w:spacing w:before="0" w:beforeAutospacing="0" w:after="0" w:afterAutospacing="0"/>
        <w:jc w:val="both"/>
      </w:pPr>
      <w:r w:rsidRPr="00D535C2">
        <w:rPr>
          <w:color w:val="000000"/>
        </w:rPr>
        <w:t> </w:t>
      </w:r>
    </w:p>
    <w:p w14:paraId="31D2BDE3" w14:textId="1D391F66" w:rsidR="00FA1A0A" w:rsidRPr="00D535C2" w:rsidRDefault="00315AFA" w:rsidP="0068198D">
      <w:pPr>
        <w:pStyle w:val="NormalWeb"/>
        <w:spacing w:before="0" w:beforeAutospacing="0" w:after="0" w:afterAutospacing="0"/>
        <w:jc w:val="both"/>
      </w:pPr>
      <w:r>
        <w:rPr>
          <w:b/>
          <w:bCs/>
          <w:color w:val="000000"/>
        </w:rPr>
        <w:t>May 1</w:t>
      </w:r>
      <w:r w:rsidR="00FA1A0A" w:rsidRPr="00D535C2">
        <w:rPr>
          <w:b/>
          <w:bCs/>
          <w:color w:val="000000"/>
        </w:rPr>
        <w:t>, 202</w:t>
      </w:r>
      <w:r>
        <w:rPr>
          <w:b/>
          <w:bCs/>
          <w:color w:val="000000"/>
        </w:rPr>
        <w:t>2</w:t>
      </w:r>
      <w:r w:rsidR="00FA1A0A" w:rsidRPr="00D535C2">
        <w:rPr>
          <w:b/>
          <w:bCs/>
          <w:color w:val="000000"/>
        </w:rPr>
        <w:t>:</w:t>
      </w:r>
    </w:p>
    <w:p w14:paraId="7CCB89FF" w14:textId="337645FA" w:rsidR="00FA1A0A" w:rsidRPr="00D535C2" w:rsidRDefault="00FA1A0A" w:rsidP="0068198D">
      <w:pPr>
        <w:pStyle w:val="NormalWeb"/>
        <w:numPr>
          <w:ilvl w:val="0"/>
          <w:numId w:val="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D535C2">
        <w:rPr>
          <w:color w:val="000000"/>
        </w:rPr>
        <w:t xml:space="preserve">The </w:t>
      </w:r>
      <w:r w:rsidRPr="00D535C2">
        <w:rPr>
          <w:b/>
          <w:bCs/>
          <w:color w:val="000000"/>
        </w:rPr>
        <w:t>deadline</w:t>
      </w:r>
      <w:r w:rsidRPr="00D535C2">
        <w:rPr>
          <w:color w:val="000000"/>
        </w:rPr>
        <w:t xml:space="preserve"> to sign up for the </w:t>
      </w:r>
      <w:r w:rsidR="00315AFA">
        <w:rPr>
          <w:color w:val="000000"/>
        </w:rPr>
        <w:t>second</w:t>
      </w:r>
      <w:r w:rsidRPr="00D535C2">
        <w:rPr>
          <w:color w:val="000000"/>
        </w:rPr>
        <w:t xml:space="preserve"> SIM S</w:t>
      </w:r>
      <w:r w:rsidR="002B7A85" w:rsidRPr="00D535C2">
        <w:rPr>
          <w:color w:val="000000"/>
        </w:rPr>
        <w:t>andbox</w:t>
      </w:r>
      <w:r w:rsidRPr="00D535C2">
        <w:rPr>
          <w:color w:val="000000"/>
        </w:rPr>
        <w:t xml:space="preserve"> Workshop is </w:t>
      </w:r>
      <w:r w:rsidR="00315AFA">
        <w:rPr>
          <w:b/>
          <w:bCs/>
          <w:color w:val="000000"/>
        </w:rPr>
        <w:t>May 1</w:t>
      </w:r>
      <w:r w:rsidR="00315AFA" w:rsidRPr="00D535C2">
        <w:rPr>
          <w:b/>
          <w:bCs/>
          <w:color w:val="000000"/>
        </w:rPr>
        <w:t>, 202</w:t>
      </w:r>
      <w:r w:rsidR="00315AFA">
        <w:rPr>
          <w:b/>
          <w:bCs/>
          <w:color w:val="000000"/>
        </w:rPr>
        <w:t>2</w:t>
      </w:r>
      <w:r w:rsidR="00315AFA" w:rsidRPr="00D535C2">
        <w:rPr>
          <w:color w:val="000000"/>
        </w:rPr>
        <w:t xml:space="preserve"> </w:t>
      </w:r>
      <w:r w:rsidRPr="00D535C2">
        <w:rPr>
          <w:color w:val="000000"/>
        </w:rPr>
        <w:t>(see above for information on how to sign up).</w:t>
      </w:r>
    </w:p>
    <w:p w14:paraId="277A085B" w14:textId="24B36941" w:rsidR="00FA1A0A" w:rsidRPr="00D535C2" w:rsidRDefault="00FA1A0A" w:rsidP="0068198D">
      <w:pPr>
        <w:pStyle w:val="NormalWeb"/>
        <w:numPr>
          <w:ilvl w:val="0"/>
          <w:numId w:val="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D535C2">
        <w:rPr>
          <w:color w:val="000000"/>
        </w:rPr>
        <w:t xml:space="preserve">Each attendee is encouraged to submit a current SIM-related research paper </w:t>
      </w:r>
      <w:r w:rsidR="00315AFA">
        <w:rPr>
          <w:color w:val="000000"/>
        </w:rPr>
        <w:t>that has been submitted to the AOM Annual Meeting</w:t>
      </w:r>
      <w:r w:rsidR="0081659B">
        <w:rPr>
          <w:color w:val="000000"/>
        </w:rPr>
        <w:t xml:space="preserve"> and feedback received from AOM reviewers</w:t>
      </w:r>
      <w:r w:rsidR="00315AFA">
        <w:rPr>
          <w:color w:val="000000"/>
        </w:rPr>
        <w:t xml:space="preserve"> </w:t>
      </w:r>
      <w:r w:rsidRPr="00D535C2">
        <w:rPr>
          <w:color w:val="000000"/>
        </w:rPr>
        <w:t>when they sign up by emailing a Word</w:t>
      </w:r>
      <w:r w:rsidR="007215C6">
        <w:rPr>
          <w:color w:val="000000"/>
        </w:rPr>
        <w:t>/</w:t>
      </w:r>
      <w:r w:rsidRPr="00D535C2">
        <w:rPr>
          <w:color w:val="000000"/>
        </w:rPr>
        <w:t xml:space="preserve">PDF document </w:t>
      </w:r>
      <w:r w:rsidR="002B7A85" w:rsidRPr="00D535C2">
        <w:rPr>
          <w:color w:val="000000"/>
        </w:rPr>
        <w:t xml:space="preserve">to </w:t>
      </w:r>
      <w:hyperlink r:id="rId6" w:history="1">
        <w:r w:rsidR="002B7A85" w:rsidRPr="00D535C2">
          <w:rPr>
            <w:rStyle w:val="Hyperlink"/>
            <w:shd w:val="clear" w:color="auto" w:fill="FFFFFF"/>
          </w:rPr>
          <w:t>sim.sandbox.2021@gmail.com</w:t>
        </w:r>
      </w:hyperlink>
      <w:r w:rsidRPr="00D535C2">
        <w:rPr>
          <w:color w:val="000000"/>
        </w:rPr>
        <w:t>.</w:t>
      </w:r>
    </w:p>
    <w:p w14:paraId="0F9F4355" w14:textId="66763E76" w:rsidR="00FA1A0A" w:rsidRPr="00D535C2" w:rsidRDefault="00FA1A0A" w:rsidP="0068198D">
      <w:pPr>
        <w:pStyle w:val="NormalWeb"/>
        <w:numPr>
          <w:ilvl w:val="0"/>
          <w:numId w:val="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D535C2">
        <w:rPr>
          <w:color w:val="000000"/>
        </w:rPr>
        <w:lastRenderedPageBreak/>
        <w:t>Each paper</w:t>
      </w:r>
      <w:r w:rsidR="00A21136">
        <w:rPr>
          <w:color w:val="000000"/>
        </w:rPr>
        <w:t xml:space="preserve"> (with feedback)</w:t>
      </w:r>
      <w:r w:rsidRPr="00D535C2">
        <w:rPr>
          <w:color w:val="000000"/>
        </w:rPr>
        <w:t xml:space="preserve"> will then be assigned by the organizers to another attendee for</w:t>
      </w:r>
      <w:r w:rsidR="00315AFA">
        <w:rPr>
          <w:color w:val="000000"/>
        </w:rPr>
        <w:t xml:space="preserve"> discussion</w:t>
      </w:r>
      <w:r w:rsidRPr="00D535C2">
        <w:rPr>
          <w:color w:val="000000"/>
        </w:rPr>
        <w:t xml:space="preserve">. Each attendee will serve as the primary </w:t>
      </w:r>
      <w:r w:rsidR="003B5E8C">
        <w:rPr>
          <w:color w:val="000000"/>
        </w:rPr>
        <w:t>discussant</w:t>
      </w:r>
      <w:r w:rsidRPr="00D535C2">
        <w:rPr>
          <w:color w:val="000000"/>
        </w:rPr>
        <w:t xml:space="preserve"> for one other submitted paper (you will receive your review assignment by </w:t>
      </w:r>
      <w:r w:rsidR="003B5E8C">
        <w:rPr>
          <w:b/>
          <w:bCs/>
          <w:color w:val="000000"/>
        </w:rPr>
        <w:t>May</w:t>
      </w:r>
      <w:r w:rsidRPr="00D535C2">
        <w:rPr>
          <w:b/>
          <w:bCs/>
          <w:color w:val="000000"/>
        </w:rPr>
        <w:t xml:space="preserve"> </w:t>
      </w:r>
      <w:r w:rsidR="003B5E8C">
        <w:rPr>
          <w:b/>
          <w:bCs/>
          <w:color w:val="000000"/>
        </w:rPr>
        <w:t>1</w:t>
      </w:r>
      <w:r w:rsidRPr="00D535C2">
        <w:rPr>
          <w:b/>
          <w:bCs/>
          <w:color w:val="000000"/>
        </w:rPr>
        <w:t>5, 202</w:t>
      </w:r>
      <w:r w:rsidR="003B5E8C">
        <w:rPr>
          <w:b/>
          <w:bCs/>
          <w:color w:val="000000"/>
        </w:rPr>
        <w:t>2</w:t>
      </w:r>
      <w:r w:rsidRPr="00D535C2">
        <w:rPr>
          <w:color w:val="000000"/>
        </w:rPr>
        <w:t xml:space="preserve">). Please make sure your </w:t>
      </w:r>
      <w:r w:rsidR="003B5E8C">
        <w:rPr>
          <w:color w:val="000000"/>
        </w:rPr>
        <w:t>discussion</w:t>
      </w:r>
      <w:r w:rsidRPr="00D535C2">
        <w:rPr>
          <w:color w:val="000000"/>
        </w:rPr>
        <w:t xml:space="preserve"> is developmental in nature</w:t>
      </w:r>
      <w:r w:rsidR="005B45D8">
        <w:rPr>
          <w:color w:val="000000"/>
        </w:rPr>
        <w:t xml:space="preserve"> and aim for around </w:t>
      </w:r>
      <w:r w:rsidR="009C25C5">
        <w:rPr>
          <w:color w:val="000000"/>
        </w:rPr>
        <w:t>5</w:t>
      </w:r>
      <w:r w:rsidR="005B45D8">
        <w:rPr>
          <w:color w:val="000000"/>
        </w:rPr>
        <w:t xml:space="preserve"> minutes</w:t>
      </w:r>
      <w:r w:rsidRPr="00D535C2">
        <w:rPr>
          <w:color w:val="000000"/>
        </w:rPr>
        <w:t>.</w:t>
      </w:r>
    </w:p>
    <w:p w14:paraId="6BE6D72A" w14:textId="77777777" w:rsidR="00FA1A0A" w:rsidRPr="00D535C2" w:rsidRDefault="00FA1A0A" w:rsidP="0068198D">
      <w:pPr>
        <w:pStyle w:val="NormalWeb"/>
        <w:spacing w:before="0" w:beforeAutospacing="0" w:after="0" w:afterAutospacing="0"/>
        <w:jc w:val="both"/>
      </w:pPr>
      <w:r w:rsidRPr="00D535C2">
        <w:rPr>
          <w:color w:val="000000"/>
        </w:rPr>
        <w:t> </w:t>
      </w:r>
    </w:p>
    <w:p w14:paraId="11D94472" w14:textId="2F0629E6" w:rsidR="00FA1A0A" w:rsidRPr="00D535C2" w:rsidRDefault="003B5E8C" w:rsidP="0068198D">
      <w:pPr>
        <w:pStyle w:val="NormalWeb"/>
        <w:keepNext/>
        <w:spacing w:before="0" w:beforeAutospacing="0" w:after="0" w:afterAutospacing="0"/>
        <w:jc w:val="both"/>
      </w:pPr>
      <w:r>
        <w:rPr>
          <w:b/>
          <w:bCs/>
          <w:color w:val="000000"/>
        </w:rPr>
        <w:t>May</w:t>
      </w:r>
      <w:r w:rsidR="00FA1A0A" w:rsidRPr="00D535C2">
        <w:rPr>
          <w:b/>
          <w:bCs/>
          <w:color w:val="000000"/>
        </w:rPr>
        <w:t xml:space="preserve"> </w:t>
      </w:r>
      <w:r>
        <w:rPr>
          <w:b/>
          <w:bCs/>
          <w:color w:val="000000"/>
        </w:rPr>
        <w:t>25</w:t>
      </w:r>
      <w:r w:rsidR="00FA1A0A" w:rsidRPr="00D535C2">
        <w:rPr>
          <w:b/>
          <w:bCs/>
          <w:color w:val="000000"/>
        </w:rPr>
        <w:t>, 202</w:t>
      </w:r>
      <w:r>
        <w:rPr>
          <w:b/>
          <w:bCs/>
          <w:color w:val="000000"/>
        </w:rPr>
        <w:t>2</w:t>
      </w:r>
      <w:r w:rsidR="00FA1A0A" w:rsidRPr="00D535C2">
        <w:rPr>
          <w:b/>
          <w:bCs/>
          <w:color w:val="000000"/>
        </w:rPr>
        <w:t>:</w:t>
      </w:r>
    </w:p>
    <w:p w14:paraId="57238954" w14:textId="4964B490" w:rsidR="00FA1A0A" w:rsidRPr="00D535C2" w:rsidRDefault="003B5E8C" w:rsidP="0068198D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>
        <w:rPr>
          <w:color w:val="000000"/>
        </w:rPr>
        <w:t xml:space="preserve">We ask discussants to send </w:t>
      </w:r>
      <w:r w:rsidR="00A21136">
        <w:rPr>
          <w:color w:val="000000"/>
        </w:rPr>
        <w:t xml:space="preserve">written discussion points </w:t>
      </w:r>
      <w:r w:rsidR="00FA1A0A" w:rsidRPr="00D535C2">
        <w:rPr>
          <w:color w:val="000000"/>
        </w:rPr>
        <w:t xml:space="preserve">to </w:t>
      </w:r>
      <w:hyperlink r:id="rId7" w:tooltip="mailto:sim.sandbox.2021@gmail.com&#10;Ctrl+Click or tap to follow the link" w:history="1">
        <w:r w:rsidR="002B7A85" w:rsidRPr="00D535C2">
          <w:rPr>
            <w:rStyle w:val="Hyperlink"/>
            <w:color w:val="0563C1"/>
            <w:shd w:val="clear" w:color="auto" w:fill="FFFFFF"/>
          </w:rPr>
          <w:t>sim.sandbox.2021@gmail.com</w:t>
        </w:r>
      </w:hyperlink>
      <w:r w:rsidR="00FA1A0A" w:rsidRPr="00D535C2">
        <w:rPr>
          <w:color w:val="000000"/>
        </w:rPr>
        <w:t xml:space="preserve"> by </w:t>
      </w:r>
      <w:r w:rsidR="00A21136">
        <w:rPr>
          <w:b/>
          <w:bCs/>
          <w:color w:val="000000"/>
        </w:rPr>
        <w:t>May 25</w:t>
      </w:r>
      <w:r w:rsidR="00FA1A0A" w:rsidRPr="00D535C2">
        <w:rPr>
          <w:b/>
          <w:bCs/>
          <w:color w:val="000000"/>
        </w:rPr>
        <w:t>, 2021</w:t>
      </w:r>
      <w:r w:rsidR="00FA1A0A" w:rsidRPr="00D535C2">
        <w:rPr>
          <w:color w:val="000000"/>
        </w:rPr>
        <w:t xml:space="preserve">. </w:t>
      </w:r>
      <w:r w:rsidR="00A21136">
        <w:rPr>
          <w:color w:val="000000"/>
        </w:rPr>
        <w:t>The discussion points</w:t>
      </w:r>
      <w:r w:rsidR="00FA1A0A" w:rsidRPr="00D535C2">
        <w:rPr>
          <w:color w:val="000000"/>
        </w:rPr>
        <w:t xml:space="preserve"> will </w:t>
      </w:r>
      <w:r w:rsidR="00A21136">
        <w:rPr>
          <w:color w:val="000000"/>
        </w:rPr>
        <w:t xml:space="preserve">then </w:t>
      </w:r>
      <w:r w:rsidR="00FA1A0A" w:rsidRPr="00D535C2">
        <w:rPr>
          <w:color w:val="000000"/>
        </w:rPr>
        <w:t>be shared with the author(s) of the respective paper.</w:t>
      </w:r>
    </w:p>
    <w:p w14:paraId="09583309" w14:textId="77777777" w:rsidR="00FA1A0A" w:rsidRPr="00D535C2" w:rsidRDefault="00FA1A0A" w:rsidP="0068198D">
      <w:pPr>
        <w:pStyle w:val="NormalWeb"/>
        <w:spacing w:before="0" w:beforeAutospacing="0" w:after="0" w:afterAutospacing="0"/>
        <w:jc w:val="both"/>
      </w:pPr>
      <w:r w:rsidRPr="00D535C2">
        <w:rPr>
          <w:color w:val="000000"/>
        </w:rPr>
        <w:t> </w:t>
      </w:r>
    </w:p>
    <w:p w14:paraId="17AA99BE" w14:textId="236623FB" w:rsidR="00FA1A0A" w:rsidRPr="00D535C2" w:rsidRDefault="005B45D8" w:rsidP="0068198D">
      <w:pPr>
        <w:pStyle w:val="NormalWeb"/>
        <w:keepNext/>
        <w:spacing w:before="0" w:beforeAutospacing="0" w:after="0" w:afterAutospacing="0"/>
        <w:jc w:val="both"/>
      </w:pPr>
      <w:r>
        <w:rPr>
          <w:b/>
          <w:bCs/>
          <w:color w:val="000000"/>
        </w:rPr>
        <w:t>June 2</w:t>
      </w:r>
      <w:r w:rsidRPr="00D535C2">
        <w:rPr>
          <w:b/>
          <w:bCs/>
          <w:color w:val="000000"/>
        </w:rPr>
        <w:t>, 202</w:t>
      </w:r>
      <w:r>
        <w:rPr>
          <w:b/>
          <w:bCs/>
          <w:color w:val="000000"/>
        </w:rPr>
        <w:t>2</w:t>
      </w:r>
      <w:r w:rsidR="00FA1A0A" w:rsidRPr="00D535C2">
        <w:rPr>
          <w:b/>
          <w:bCs/>
          <w:color w:val="000000"/>
        </w:rPr>
        <w:t>:</w:t>
      </w:r>
    </w:p>
    <w:p w14:paraId="06D8CDB7" w14:textId="02E18016" w:rsidR="00FA1A0A" w:rsidRPr="00D535C2" w:rsidRDefault="00FA1A0A" w:rsidP="0068198D">
      <w:pPr>
        <w:pStyle w:val="NormalWeb"/>
        <w:numPr>
          <w:ilvl w:val="0"/>
          <w:numId w:val="6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D535C2">
        <w:rPr>
          <w:color w:val="000000"/>
        </w:rPr>
        <w:t>The event will run</w:t>
      </w:r>
      <w:r w:rsidR="00B14C6C">
        <w:rPr>
          <w:color w:val="000000"/>
        </w:rPr>
        <w:t xml:space="preserve"> for</w:t>
      </w:r>
      <w:r w:rsidRPr="00D535C2">
        <w:rPr>
          <w:color w:val="000000"/>
        </w:rPr>
        <w:t xml:space="preserve"> 3 ½ hours on </w:t>
      </w:r>
      <w:r w:rsidR="005B45D8">
        <w:rPr>
          <w:b/>
          <w:bCs/>
          <w:color w:val="000000"/>
        </w:rPr>
        <w:t>June 2</w:t>
      </w:r>
      <w:r w:rsidR="005B45D8" w:rsidRPr="00D535C2">
        <w:rPr>
          <w:b/>
          <w:bCs/>
          <w:color w:val="000000"/>
        </w:rPr>
        <w:t>, 202</w:t>
      </w:r>
      <w:r w:rsidR="005B45D8">
        <w:rPr>
          <w:b/>
          <w:bCs/>
          <w:color w:val="000000"/>
        </w:rPr>
        <w:t>2</w:t>
      </w:r>
      <w:r w:rsidR="004B4811" w:rsidRPr="00D535C2">
        <w:rPr>
          <w:b/>
          <w:bCs/>
          <w:color w:val="000000"/>
        </w:rPr>
        <w:t>, from</w:t>
      </w:r>
      <w:r w:rsidRPr="00D535C2">
        <w:rPr>
          <w:b/>
          <w:bCs/>
          <w:color w:val="000000"/>
        </w:rPr>
        <w:t xml:space="preserve"> 9:30am EST </w:t>
      </w:r>
      <w:r w:rsidR="007F0860" w:rsidRPr="00D535C2">
        <w:rPr>
          <w:b/>
          <w:bCs/>
          <w:color w:val="000000"/>
        </w:rPr>
        <w:t>to</w:t>
      </w:r>
      <w:r w:rsidRPr="00D535C2">
        <w:rPr>
          <w:b/>
          <w:bCs/>
          <w:color w:val="000000"/>
        </w:rPr>
        <w:t xml:space="preserve"> 1pm EST</w:t>
      </w:r>
      <w:r w:rsidRPr="00D535C2">
        <w:rPr>
          <w:color w:val="000000"/>
        </w:rPr>
        <w:t>.</w:t>
      </w:r>
    </w:p>
    <w:p w14:paraId="4658A817" w14:textId="44F64CC4" w:rsidR="00FA1A0A" w:rsidRPr="00D535C2" w:rsidRDefault="00FA1A0A" w:rsidP="0068198D">
      <w:pPr>
        <w:pStyle w:val="NormalWeb"/>
        <w:numPr>
          <w:ilvl w:val="0"/>
          <w:numId w:val="6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D535C2">
        <w:rPr>
          <w:color w:val="000000"/>
        </w:rPr>
        <w:t xml:space="preserve">On the day of the event, we will begin with a </w:t>
      </w:r>
      <w:r w:rsidR="009C25C5">
        <w:rPr>
          <w:color w:val="000000"/>
        </w:rPr>
        <w:t>keynote on presenting your work at AOM</w:t>
      </w:r>
      <w:r w:rsidRPr="00D535C2">
        <w:rPr>
          <w:color w:val="000000"/>
        </w:rPr>
        <w:t xml:space="preserve">, followed by </w:t>
      </w:r>
      <w:r w:rsidR="009C25C5">
        <w:rPr>
          <w:color w:val="000000"/>
        </w:rPr>
        <w:t>multiple</w:t>
      </w:r>
      <w:r w:rsidRPr="00D535C2">
        <w:rPr>
          <w:color w:val="000000"/>
        </w:rPr>
        <w:t xml:space="preserve"> </w:t>
      </w:r>
      <w:r w:rsidR="00F113D9" w:rsidRPr="00D535C2">
        <w:rPr>
          <w:color w:val="000000"/>
        </w:rPr>
        <w:t>t</w:t>
      </w:r>
      <w:r w:rsidRPr="00D535C2">
        <w:rPr>
          <w:color w:val="000000"/>
        </w:rPr>
        <w:t>opic-based breakout rooms</w:t>
      </w:r>
      <w:r w:rsidR="009C25C5" w:rsidRPr="009C25C5">
        <w:rPr>
          <w:color w:val="000000"/>
        </w:rPr>
        <w:t xml:space="preserve"> </w:t>
      </w:r>
      <w:r w:rsidR="009C25C5">
        <w:rPr>
          <w:color w:val="000000"/>
        </w:rPr>
        <w:t xml:space="preserve">in which authors discuss their </w:t>
      </w:r>
      <w:r w:rsidR="009C25C5" w:rsidRPr="00D535C2">
        <w:rPr>
          <w:color w:val="000000"/>
        </w:rPr>
        <w:t>research</w:t>
      </w:r>
      <w:r w:rsidR="00A21136">
        <w:rPr>
          <w:color w:val="000000"/>
        </w:rPr>
        <w:t xml:space="preserve"> and the feedback received </w:t>
      </w:r>
      <w:r w:rsidR="00B14C6C">
        <w:rPr>
          <w:color w:val="000000"/>
        </w:rPr>
        <w:t xml:space="preserve">from </w:t>
      </w:r>
      <w:r w:rsidR="00A21136">
        <w:rPr>
          <w:color w:val="000000"/>
        </w:rPr>
        <w:t>AOM</w:t>
      </w:r>
      <w:r w:rsidR="00B14C6C">
        <w:rPr>
          <w:color w:val="000000"/>
        </w:rPr>
        <w:t xml:space="preserve"> reviewers</w:t>
      </w:r>
      <w:r w:rsidRPr="00D535C2">
        <w:rPr>
          <w:color w:val="000000"/>
        </w:rPr>
        <w:t>. Depending on the number of attendees, each room will have 3-5 people.</w:t>
      </w:r>
    </w:p>
    <w:p w14:paraId="5235668D" w14:textId="023E0FD7" w:rsidR="00FA1A0A" w:rsidRPr="00D535C2" w:rsidRDefault="00FA1A0A" w:rsidP="0068198D">
      <w:pPr>
        <w:pStyle w:val="NormalWeb"/>
        <w:numPr>
          <w:ilvl w:val="0"/>
          <w:numId w:val="6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D535C2">
        <w:rPr>
          <w:color w:val="000000"/>
        </w:rPr>
        <w:t>In the breakout rooms, the process will be as follows: Each attendee has 1</w:t>
      </w:r>
      <w:r w:rsidR="009C25C5">
        <w:rPr>
          <w:color w:val="000000"/>
        </w:rPr>
        <w:t>2</w:t>
      </w:r>
      <w:r w:rsidRPr="00D535C2">
        <w:rPr>
          <w:color w:val="000000"/>
        </w:rPr>
        <w:t xml:space="preserve"> minutes to present their work</w:t>
      </w:r>
      <w:r w:rsidR="00A21136">
        <w:rPr>
          <w:color w:val="000000"/>
        </w:rPr>
        <w:t xml:space="preserve"> and how they intend to incorporate the feedback received from AOM reviewers</w:t>
      </w:r>
      <w:r w:rsidRPr="00D535C2">
        <w:rPr>
          <w:color w:val="000000"/>
        </w:rPr>
        <w:t xml:space="preserve">. Subsequently, the </w:t>
      </w:r>
      <w:r w:rsidR="00F113D9" w:rsidRPr="00D535C2">
        <w:rPr>
          <w:color w:val="000000"/>
        </w:rPr>
        <w:t>primary</w:t>
      </w:r>
      <w:r w:rsidRPr="00D535C2">
        <w:rPr>
          <w:color w:val="000000"/>
        </w:rPr>
        <w:t xml:space="preserve"> </w:t>
      </w:r>
      <w:r w:rsidR="009C25C5">
        <w:rPr>
          <w:color w:val="000000"/>
        </w:rPr>
        <w:t>discussant</w:t>
      </w:r>
      <w:r w:rsidRPr="00D535C2">
        <w:rPr>
          <w:color w:val="000000"/>
        </w:rPr>
        <w:t xml:space="preserve"> will spend 5 minutes discussing the work. Finally, the full audience has </w:t>
      </w:r>
      <w:r w:rsidR="009C25C5">
        <w:rPr>
          <w:color w:val="000000"/>
        </w:rPr>
        <w:t>3</w:t>
      </w:r>
      <w:r w:rsidRPr="00D535C2">
        <w:rPr>
          <w:color w:val="000000"/>
        </w:rPr>
        <w:t xml:space="preserve"> minutes to ask questions and debate the paper (again, the feedback session is supposed to be developmental rather than a pure critique of the research project).</w:t>
      </w:r>
    </w:p>
    <w:p w14:paraId="65AC1426" w14:textId="67E4C59A" w:rsidR="00FA1A0A" w:rsidRPr="00D535C2" w:rsidRDefault="00FA1A0A" w:rsidP="0068198D">
      <w:pPr>
        <w:pStyle w:val="NormalWeb"/>
        <w:numPr>
          <w:ilvl w:val="0"/>
          <w:numId w:val="6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D535C2">
        <w:rPr>
          <w:color w:val="000000"/>
        </w:rPr>
        <w:t>We conclude</w:t>
      </w:r>
      <w:r w:rsidR="008B1305">
        <w:rPr>
          <w:color w:val="000000"/>
        </w:rPr>
        <w:t xml:space="preserve"> with the Networking Opportunity and</w:t>
      </w:r>
      <w:r w:rsidRPr="00D535C2">
        <w:rPr>
          <w:color w:val="000000"/>
        </w:rPr>
        <w:t xml:space="preserve"> a discussion about insights gained from the </w:t>
      </w:r>
      <w:r w:rsidR="008B1305">
        <w:rPr>
          <w:color w:val="000000"/>
        </w:rPr>
        <w:t>workshop</w:t>
      </w:r>
      <w:r w:rsidRPr="00D535C2">
        <w:rPr>
          <w:color w:val="000000"/>
        </w:rPr>
        <w:t>.</w:t>
      </w:r>
    </w:p>
    <w:p w14:paraId="158DE959" w14:textId="77777777" w:rsidR="00FA1A0A" w:rsidRPr="00D535C2" w:rsidRDefault="00FA1A0A" w:rsidP="0068198D">
      <w:pPr>
        <w:pStyle w:val="NormalWeb"/>
        <w:spacing w:before="0" w:beforeAutospacing="0" w:after="0" w:afterAutospacing="0"/>
        <w:jc w:val="both"/>
      </w:pPr>
      <w:r w:rsidRPr="00D535C2">
        <w:rPr>
          <w:color w:val="000000"/>
        </w:rPr>
        <w:t> </w:t>
      </w:r>
    </w:p>
    <w:p w14:paraId="003DB242" w14:textId="77777777" w:rsidR="00FA1A0A" w:rsidRPr="00D535C2" w:rsidRDefault="00FA1A0A" w:rsidP="0068198D">
      <w:pPr>
        <w:pStyle w:val="NormalWeb"/>
        <w:spacing w:before="0" w:beforeAutospacing="0" w:after="0" w:afterAutospacing="0"/>
        <w:jc w:val="both"/>
      </w:pPr>
      <w:r w:rsidRPr="00D535C2">
        <w:rPr>
          <w:color w:val="000000"/>
        </w:rPr>
        <w:t>For any further questions, please do not hesitate to reach out to any or all of the organizers at the emails provided below!</w:t>
      </w:r>
    </w:p>
    <w:p w14:paraId="59EC46EC" w14:textId="77777777" w:rsidR="00FA1A0A" w:rsidRPr="00D535C2" w:rsidRDefault="00FA1A0A" w:rsidP="0068198D">
      <w:pPr>
        <w:pStyle w:val="NormalWeb"/>
        <w:spacing w:before="0" w:beforeAutospacing="0" w:after="0" w:afterAutospacing="0"/>
        <w:jc w:val="both"/>
      </w:pPr>
      <w:r w:rsidRPr="00D535C2">
        <w:rPr>
          <w:color w:val="000000"/>
        </w:rPr>
        <w:t> </w:t>
      </w:r>
    </w:p>
    <w:p w14:paraId="5869A75F" w14:textId="77777777" w:rsidR="00FA1A0A" w:rsidRPr="00D535C2" w:rsidRDefault="00FA1A0A" w:rsidP="0068198D">
      <w:pPr>
        <w:pStyle w:val="NormalWeb"/>
        <w:spacing w:before="0" w:beforeAutospacing="0" w:after="0" w:afterAutospacing="0"/>
        <w:jc w:val="both"/>
      </w:pPr>
      <w:r w:rsidRPr="00D535C2">
        <w:rPr>
          <w:color w:val="000000"/>
        </w:rPr>
        <w:t>Kind regards,</w:t>
      </w:r>
    </w:p>
    <w:p w14:paraId="6846D55B" w14:textId="77777777" w:rsidR="00FA1A0A" w:rsidRPr="00D535C2" w:rsidRDefault="00FA1A0A" w:rsidP="0068198D">
      <w:pPr>
        <w:pStyle w:val="NormalWeb"/>
        <w:spacing w:before="0" w:beforeAutospacing="0" w:after="0" w:afterAutospacing="0"/>
        <w:jc w:val="both"/>
      </w:pPr>
      <w:r w:rsidRPr="00D535C2">
        <w:rPr>
          <w:color w:val="000000"/>
        </w:rPr>
        <w:t> </w:t>
      </w:r>
    </w:p>
    <w:p w14:paraId="0073E8D7" w14:textId="77777777" w:rsidR="00FA1A0A" w:rsidRPr="00D535C2" w:rsidRDefault="00FA1A0A" w:rsidP="0068198D">
      <w:pPr>
        <w:pStyle w:val="NormalWeb"/>
        <w:spacing w:before="0" w:beforeAutospacing="0" w:after="0" w:afterAutospacing="0"/>
        <w:jc w:val="both"/>
      </w:pPr>
      <w:r w:rsidRPr="00D535C2">
        <w:rPr>
          <w:color w:val="000000"/>
        </w:rPr>
        <w:t>Kevin Chuah</w:t>
      </w:r>
    </w:p>
    <w:p w14:paraId="79B83F57" w14:textId="669A824F" w:rsidR="00FA1A0A" w:rsidRPr="00D535C2" w:rsidRDefault="002508D6" w:rsidP="0068198D">
      <w:pPr>
        <w:pStyle w:val="NormalWeb"/>
        <w:spacing w:before="0" w:beforeAutospacing="0" w:after="0" w:afterAutospacing="0"/>
        <w:jc w:val="both"/>
      </w:pPr>
      <w:hyperlink r:id="rId8" w:history="1">
        <w:r w:rsidRPr="00A419D3">
          <w:rPr>
            <w:rStyle w:val="Hyperlink"/>
          </w:rPr>
          <w:t>kchuah@london.edu</w:t>
        </w:r>
      </w:hyperlink>
      <w:r>
        <w:rPr>
          <w:color w:val="0563C1"/>
        </w:rPr>
        <w:t xml:space="preserve"> </w:t>
      </w:r>
    </w:p>
    <w:p w14:paraId="2C62F880" w14:textId="77777777" w:rsidR="00FA1A0A" w:rsidRPr="00D535C2" w:rsidRDefault="00FA1A0A" w:rsidP="0068198D">
      <w:pPr>
        <w:pStyle w:val="NormalWeb"/>
        <w:spacing w:before="0" w:beforeAutospacing="0" w:after="0" w:afterAutospacing="0"/>
        <w:jc w:val="both"/>
      </w:pPr>
      <w:r w:rsidRPr="00D535C2">
        <w:rPr>
          <w:color w:val="000000"/>
        </w:rPr>
        <w:t> </w:t>
      </w:r>
    </w:p>
    <w:p w14:paraId="6BE40A4F" w14:textId="77777777" w:rsidR="00FA1A0A" w:rsidRPr="00D535C2" w:rsidRDefault="00FA1A0A" w:rsidP="0068198D">
      <w:pPr>
        <w:pStyle w:val="NormalWeb"/>
        <w:spacing w:before="0" w:beforeAutospacing="0" w:after="0" w:afterAutospacing="0"/>
        <w:jc w:val="both"/>
        <w:rPr>
          <w:lang w:val="nl-NL"/>
        </w:rPr>
      </w:pPr>
      <w:r w:rsidRPr="00D535C2">
        <w:rPr>
          <w:color w:val="000000"/>
          <w:lang w:val="nl-NL"/>
        </w:rPr>
        <w:t>Bram van der Kroft</w:t>
      </w:r>
    </w:p>
    <w:p w14:paraId="266C614D" w14:textId="1021B528" w:rsidR="00FA1A0A" w:rsidRPr="00D535C2" w:rsidRDefault="002508D6" w:rsidP="0068198D">
      <w:pPr>
        <w:pStyle w:val="NormalWeb"/>
        <w:spacing w:before="0" w:beforeAutospacing="0" w:after="0" w:afterAutospacing="0"/>
        <w:jc w:val="both"/>
        <w:rPr>
          <w:lang w:val="nl-NL"/>
        </w:rPr>
      </w:pPr>
      <w:hyperlink r:id="rId9" w:history="1">
        <w:r w:rsidRPr="00A419D3">
          <w:rPr>
            <w:rStyle w:val="Hyperlink"/>
            <w:lang w:val="nl-NL"/>
          </w:rPr>
          <w:t>b.vanderkroft@maastrichtuniversity.nl</w:t>
        </w:r>
      </w:hyperlink>
      <w:r>
        <w:rPr>
          <w:color w:val="0563C1"/>
          <w:lang w:val="nl-NL"/>
        </w:rPr>
        <w:t xml:space="preserve"> </w:t>
      </w:r>
    </w:p>
    <w:p w14:paraId="26DD9054" w14:textId="77777777" w:rsidR="00FA1A0A" w:rsidRPr="00D535C2" w:rsidRDefault="00FA1A0A" w:rsidP="0068198D">
      <w:pPr>
        <w:pStyle w:val="NormalWeb"/>
        <w:spacing w:before="0" w:beforeAutospacing="0" w:after="0" w:afterAutospacing="0"/>
        <w:jc w:val="both"/>
        <w:rPr>
          <w:lang w:val="nl-NL"/>
        </w:rPr>
      </w:pPr>
      <w:r w:rsidRPr="00D535C2">
        <w:rPr>
          <w:color w:val="000000"/>
          <w:lang w:val="nl-NL"/>
        </w:rPr>
        <w:t> </w:t>
      </w:r>
    </w:p>
    <w:p w14:paraId="1CF6B9B0" w14:textId="77777777" w:rsidR="00FA1A0A" w:rsidRPr="000D6830" w:rsidRDefault="00FA1A0A" w:rsidP="0068198D">
      <w:pPr>
        <w:pStyle w:val="NormalWeb"/>
        <w:spacing w:before="0" w:beforeAutospacing="0" w:after="0" w:afterAutospacing="0"/>
        <w:jc w:val="both"/>
        <w:rPr>
          <w:lang w:val="nl-NL"/>
        </w:rPr>
      </w:pPr>
      <w:r w:rsidRPr="000D6830">
        <w:rPr>
          <w:color w:val="000000"/>
          <w:lang w:val="nl-NL"/>
        </w:rPr>
        <w:t>David Skandera</w:t>
      </w:r>
    </w:p>
    <w:p w14:paraId="59A3ECAF" w14:textId="4FC6637A" w:rsidR="00CD4DF4" w:rsidRDefault="009B70F9" w:rsidP="0068198D">
      <w:pPr>
        <w:pStyle w:val="NormalWeb"/>
        <w:spacing w:before="0" w:beforeAutospacing="0" w:after="0" w:afterAutospacing="0"/>
        <w:jc w:val="both"/>
        <w:rPr>
          <w:color w:val="0563C1"/>
        </w:rPr>
      </w:pPr>
      <w:hyperlink r:id="rId10" w:history="1">
        <w:r w:rsidR="00CD4DF4" w:rsidRPr="001F143B">
          <w:rPr>
            <w:rStyle w:val="Hyperlink"/>
          </w:rPr>
          <w:t>david.skandera@ucf.edu</w:t>
        </w:r>
      </w:hyperlink>
    </w:p>
    <w:p w14:paraId="126BA949" w14:textId="36740FF0" w:rsidR="007E4AAD" w:rsidRPr="00A3364C" w:rsidRDefault="007E4AAD" w:rsidP="00A3364C">
      <w:pPr>
        <w:jc w:val="both"/>
        <w:rPr>
          <w:rFonts w:ascii="Times New Roman" w:eastAsia="Times New Roman" w:hAnsi="Times New Roman" w:cs="Times New Roman"/>
          <w:color w:val="0563C1"/>
        </w:rPr>
      </w:pPr>
    </w:p>
    <w:sectPr w:rsidR="007E4AAD" w:rsidRPr="00A336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B76E0"/>
    <w:multiLevelType w:val="multilevel"/>
    <w:tmpl w:val="980EF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5A1F17"/>
    <w:multiLevelType w:val="multilevel"/>
    <w:tmpl w:val="D38E9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2E26F03"/>
    <w:multiLevelType w:val="multilevel"/>
    <w:tmpl w:val="44D27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8DB601D"/>
    <w:multiLevelType w:val="multilevel"/>
    <w:tmpl w:val="FD02BE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D006AA3"/>
    <w:multiLevelType w:val="multilevel"/>
    <w:tmpl w:val="8794D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2600F24"/>
    <w:multiLevelType w:val="multilevel"/>
    <w:tmpl w:val="0F14B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sDQ2MjE2NjY0NTRU0lEKTi0uzszPAykwrAUAslpQiywAAAA="/>
    <w:docVar w:name="APWAFVersion" w:val="5.0"/>
  </w:docVars>
  <w:rsids>
    <w:rsidRoot w:val="001439B0"/>
    <w:rsid w:val="00097D7F"/>
    <w:rsid w:val="000A2241"/>
    <w:rsid w:val="000C734B"/>
    <w:rsid w:val="000D6830"/>
    <w:rsid w:val="00102844"/>
    <w:rsid w:val="001137E4"/>
    <w:rsid w:val="001161F1"/>
    <w:rsid w:val="00125A13"/>
    <w:rsid w:val="00135242"/>
    <w:rsid w:val="001439B0"/>
    <w:rsid w:val="00195E26"/>
    <w:rsid w:val="001D5B59"/>
    <w:rsid w:val="0020517C"/>
    <w:rsid w:val="00210047"/>
    <w:rsid w:val="002508D6"/>
    <w:rsid w:val="002873DD"/>
    <w:rsid w:val="002B262B"/>
    <w:rsid w:val="002B7A85"/>
    <w:rsid w:val="002C697B"/>
    <w:rsid w:val="002D795F"/>
    <w:rsid w:val="00315AFA"/>
    <w:rsid w:val="00355B89"/>
    <w:rsid w:val="003B5E8C"/>
    <w:rsid w:val="00441E12"/>
    <w:rsid w:val="00472181"/>
    <w:rsid w:val="00491F3C"/>
    <w:rsid w:val="004B4811"/>
    <w:rsid w:val="004F6581"/>
    <w:rsid w:val="0055666D"/>
    <w:rsid w:val="005A4227"/>
    <w:rsid w:val="005A7DD9"/>
    <w:rsid w:val="005B45D8"/>
    <w:rsid w:val="0068198D"/>
    <w:rsid w:val="0069122F"/>
    <w:rsid w:val="006A3076"/>
    <w:rsid w:val="007215C6"/>
    <w:rsid w:val="007411EF"/>
    <w:rsid w:val="007E4AAD"/>
    <w:rsid w:val="007F0860"/>
    <w:rsid w:val="008072A9"/>
    <w:rsid w:val="0081659B"/>
    <w:rsid w:val="008305F1"/>
    <w:rsid w:val="00833AF9"/>
    <w:rsid w:val="0086575A"/>
    <w:rsid w:val="00870CCE"/>
    <w:rsid w:val="00871BD8"/>
    <w:rsid w:val="00881659"/>
    <w:rsid w:val="00895314"/>
    <w:rsid w:val="008B1305"/>
    <w:rsid w:val="008B5B1F"/>
    <w:rsid w:val="00972370"/>
    <w:rsid w:val="009B70F9"/>
    <w:rsid w:val="009C25C5"/>
    <w:rsid w:val="009E289F"/>
    <w:rsid w:val="00A21136"/>
    <w:rsid w:val="00A247F1"/>
    <w:rsid w:val="00A3364C"/>
    <w:rsid w:val="00A66FD1"/>
    <w:rsid w:val="00A96B7C"/>
    <w:rsid w:val="00AE7AE7"/>
    <w:rsid w:val="00AF0833"/>
    <w:rsid w:val="00B0587A"/>
    <w:rsid w:val="00B11452"/>
    <w:rsid w:val="00B14C6C"/>
    <w:rsid w:val="00C655EE"/>
    <w:rsid w:val="00CD4DF4"/>
    <w:rsid w:val="00CE2574"/>
    <w:rsid w:val="00D203E5"/>
    <w:rsid w:val="00D535C2"/>
    <w:rsid w:val="00DD41F1"/>
    <w:rsid w:val="00DE2B03"/>
    <w:rsid w:val="00E04C53"/>
    <w:rsid w:val="00E67CC4"/>
    <w:rsid w:val="00E81B25"/>
    <w:rsid w:val="00ED447A"/>
    <w:rsid w:val="00EE632E"/>
    <w:rsid w:val="00F113D9"/>
    <w:rsid w:val="00F16D8F"/>
    <w:rsid w:val="00F84CB0"/>
    <w:rsid w:val="00FA1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D45E63"/>
  <w15:chartTrackingRefBased/>
  <w15:docId w15:val="{91224ACB-3B4D-C847-8692-66653F1AB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39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439B0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439B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2B7A8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B5B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10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chuah@london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im.sandbox.2021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im.sandbox.2021@gmail.com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sim.sandbox.2021@gmail.com" TargetMode="External"/><Relationship Id="rId10" Type="http://schemas.openxmlformats.org/officeDocument/2006/relationships/hyperlink" Target="mailto:david.skandera@ucf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b.vanderkroft@maastrichtuniversity.n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766</Words>
  <Characters>437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kandera</dc:creator>
  <cp:keywords/>
  <dc:description/>
  <cp:lastModifiedBy>David Skandera</cp:lastModifiedBy>
  <cp:revision>6</cp:revision>
  <cp:lastPrinted>2021-09-21T07:59:00Z</cp:lastPrinted>
  <dcterms:created xsi:type="dcterms:W3CDTF">2022-03-23T15:17:00Z</dcterms:created>
  <dcterms:modified xsi:type="dcterms:W3CDTF">2022-04-08T14:31:00Z</dcterms:modified>
</cp:coreProperties>
</file>